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23E" w:rsidRPr="00AB346F" w:rsidRDefault="00FE323E" w:rsidP="00FE323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28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FE323E" w:rsidRPr="00AB346F" w:rsidRDefault="00FE323E" w:rsidP="00FE323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A45C6">
        <w:rPr>
          <w:rFonts w:eastAsia="Arial"/>
          <w:b/>
          <w:lang w:val="es-AR" w:eastAsia="es-AR"/>
        </w:rPr>
        <w:t>Corresponde al Expe. Nº 1704/24</w:t>
      </w:r>
    </w:p>
    <w:p w:rsidR="00FE323E" w:rsidRPr="00AB346F" w:rsidRDefault="00FE323E" w:rsidP="00FE323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4 de mayo de 2024</w:t>
      </w:r>
      <w:bookmarkStart w:id="0" w:name="_GoBack"/>
      <w:bookmarkEnd w:id="0"/>
    </w:p>
    <w:p w:rsidR="00FE323E" w:rsidRPr="00AB346F" w:rsidRDefault="00FE323E" w:rsidP="00FE323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E323E" w:rsidRPr="00AB346F" w:rsidRDefault="00FE323E" w:rsidP="00FE323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FE323E" w:rsidRPr="00AB346F" w:rsidRDefault="00FE323E" w:rsidP="00FE323E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111</w:t>
      </w:r>
      <w:r w:rsidRPr="00AB346F">
        <w:rPr>
          <w:bCs/>
          <w:lang w:val="es-AR"/>
        </w:rPr>
        <w:t>/2</w:t>
      </w:r>
      <w:r>
        <w:rPr>
          <w:bCs/>
          <w:lang w:val="es-AR"/>
        </w:rPr>
        <w:t>4</w:t>
      </w:r>
      <w:r w:rsidRPr="00AB346F">
        <w:rPr>
          <w:bCs/>
          <w:lang w:val="es-AR"/>
        </w:rPr>
        <w:t xml:space="preserve">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>
        <w:rPr>
          <w:bCs/>
          <w:lang w:val="es-AR"/>
        </w:rPr>
        <w:t>1096/</w:t>
      </w:r>
      <w:r w:rsidRPr="00AB346F">
        <w:rPr>
          <w:bCs/>
          <w:lang w:val="es-AR"/>
        </w:rPr>
        <w:t>2</w:t>
      </w:r>
      <w:r>
        <w:rPr>
          <w:bCs/>
          <w:lang w:val="es-AR"/>
        </w:rPr>
        <w:t>4</w:t>
      </w:r>
      <w:r w:rsidRPr="00AB346F">
        <w:rPr>
          <w:bCs/>
          <w:lang w:val="es-AR"/>
        </w:rPr>
        <w:t xml:space="preserve">); </w:t>
      </w:r>
    </w:p>
    <w:bookmarkEnd w:id="1"/>
    <w:p w:rsidR="00FE323E" w:rsidRPr="00AB346F" w:rsidRDefault="00FE323E" w:rsidP="00FE323E">
      <w:pPr>
        <w:spacing w:line="260" w:lineRule="exact"/>
        <w:jc w:val="both"/>
        <w:rPr>
          <w:bCs/>
          <w:lang w:val="es-AR"/>
        </w:rPr>
      </w:pPr>
    </w:p>
    <w:p w:rsidR="00FE323E" w:rsidRPr="00AB346F" w:rsidRDefault="00FE323E" w:rsidP="00FE323E">
      <w:pPr>
        <w:spacing w:line="260" w:lineRule="exact"/>
        <w:ind w:firstLine="709"/>
        <w:jc w:val="both"/>
        <w:rPr>
          <w:bCs/>
          <w:lang w:val="es-AR"/>
        </w:rPr>
      </w:pPr>
    </w:p>
    <w:p w:rsidR="00FE323E" w:rsidRPr="00AB346F" w:rsidRDefault="00FE323E" w:rsidP="00FE323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FE323E" w:rsidRPr="00AB346F" w:rsidRDefault="00FE323E" w:rsidP="00FE323E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a la creación de </w:t>
      </w:r>
      <w:r>
        <w:rPr>
          <w:rFonts w:eastAsia="Arial"/>
          <w:lang w:val="es-AR" w:eastAsia="es-AR"/>
        </w:rPr>
        <w:t>un cargo de Profesor Adjunto con dedicación simple</w:t>
      </w:r>
      <w:r w:rsidRPr="00AB346F">
        <w:rPr>
          <w:rFonts w:eastAsia="Arial"/>
          <w:lang w:val="es-AR" w:eastAsia="es-AR"/>
        </w:rPr>
        <w:t xml:space="preserve"> para cubrir las necesidades docentes de</w:t>
      </w:r>
      <w:r>
        <w:rPr>
          <w:rFonts w:eastAsia="Arial"/>
          <w:lang w:val="es-AR" w:eastAsia="es-AR"/>
        </w:rPr>
        <w:t>l Área I: Programación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FE323E" w:rsidRPr="00AB346F" w:rsidRDefault="00FE323E" w:rsidP="00FE323E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</w:t>
      </w:r>
      <w:r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mayo de 2024</w:t>
      </w:r>
      <w:r w:rsidRPr="00AB346F">
        <w:rPr>
          <w:rFonts w:eastAsia="Arial"/>
          <w:lang w:val="es-AR" w:eastAsia="es-AR"/>
        </w:rPr>
        <w:t>, dicha creación;</w:t>
      </w:r>
    </w:p>
    <w:p w:rsidR="00FE323E" w:rsidRPr="00AB346F" w:rsidRDefault="00FE323E" w:rsidP="00FE323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E323E" w:rsidRPr="00AB346F" w:rsidRDefault="00FE323E" w:rsidP="00FE323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FE323E" w:rsidRPr="00AB346F" w:rsidRDefault="00FE323E" w:rsidP="00FE323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E323E" w:rsidRPr="00AB346F" w:rsidRDefault="00FE323E" w:rsidP="00FE323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FE323E" w:rsidRPr="00AB346F" w:rsidRDefault="00FE323E" w:rsidP="00FE323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E323E" w:rsidRPr="00AB346F" w:rsidRDefault="00FE323E" w:rsidP="00FE323E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 xml:space="preserve">Crear </w:t>
      </w:r>
      <w:r>
        <w:rPr>
          <w:szCs w:val="20"/>
          <w:lang w:val="es-AR"/>
        </w:rPr>
        <w:t>el</w:t>
      </w:r>
      <w:r w:rsidRPr="00AB346F">
        <w:rPr>
          <w:szCs w:val="20"/>
          <w:lang w:val="es-AR"/>
        </w:rPr>
        <w:t xml:space="preserve"> cargo que a continuación se detalla:</w:t>
      </w:r>
    </w:p>
    <w:p w:rsidR="00FE323E" w:rsidRPr="00AB346F" w:rsidRDefault="00FE323E" w:rsidP="00FE323E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FE323E" w:rsidRPr="00AB346F" w:rsidRDefault="00FE323E" w:rsidP="00FE323E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FE323E" w:rsidRPr="00AB346F" w:rsidRDefault="00FE323E" w:rsidP="00FE323E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FE323E" w:rsidRPr="00AB346F" w:rsidTr="001C21C5">
        <w:tc>
          <w:tcPr>
            <w:tcW w:w="7371" w:type="dxa"/>
            <w:hideMark/>
          </w:tcPr>
          <w:p w:rsidR="00FE323E" w:rsidRPr="00AB346F" w:rsidRDefault="00FE323E" w:rsidP="001C21C5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FE323E" w:rsidRPr="00AB346F" w:rsidRDefault="00FE323E" w:rsidP="001C21C5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.400.957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:rsidR="00FE323E" w:rsidRPr="00AB346F" w:rsidRDefault="00FE323E" w:rsidP="001C21C5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FE323E" w:rsidRPr="00AB346F" w:rsidRDefault="00FE323E" w:rsidP="00FE323E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FE323E" w:rsidRPr="00AB346F" w:rsidRDefault="00FE323E" w:rsidP="00FE323E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OCHO MILLONES SETECIENTOS CINCUENTA y CUATRO MIL QUINIENTOS VEINTIDOS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8.754.522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FE323E" w:rsidRPr="00AB346F" w:rsidRDefault="00FE323E" w:rsidP="00FE323E">
      <w:pPr>
        <w:spacing w:line="260" w:lineRule="exact"/>
        <w:rPr>
          <w:b/>
          <w:lang w:val="es-AR"/>
        </w:rPr>
      </w:pPr>
    </w:p>
    <w:p w:rsidR="00FE323E" w:rsidRPr="00AB346F" w:rsidRDefault="00FE323E" w:rsidP="00FE323E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FE323E" w:rsidRPr="00AB346F" w:rsidRDefault="00FE323E" w:rsidP="00FE323E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B1B" w:rsidRDefault="00B22B1B">
      <w:r>
        <w:separator/>
      </w:r>
    </w:p>
  </w:endnote>
  <w:endnote w:type="continuationSeparator" w:id="0">
    <w:p w:rsidR="00B22B1B" w:rsidRDefault="00B22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B1B" w:rsidRDefault="00B22B1B">
      <w:r>
        <w:separator/>
      </w:r>
    </w:p>
  </w:footnote>
  <w:footnote w:type="continuationSeparator" w:id="0">
    <w:p w:rsidR="00B22B1B" w:rsidRDefault="00B22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2B1B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23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DF4D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3</Words>
  <Characters>106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6T12:41:00Z</dcterms:created>
  <dcterms:modified xsi:type="dcterms:W3CDTF">2024-05-16T12:41:00Z</dcterms:modified>
</cp:coreProperties>
</file>